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361ED" w14:textId="77777777" w:rsidR="0075347E" w:rsidRDefault="0075347E" w:rsidP="0075347E">
      <w:pPr>
        <w:spacing w:line="360" w:lineRule="auto"/>
        <w:jc w:val="center"/>
        <w:rPr>
          <w:rFonts w:ascii="Calisto MT" w:hAnsi="Calisto MT" w:cs="Arial"/>
          <w:bCs/>
        </w:rPr>
      </w:pPr>
    </w:p>
    <w:p w14:paraId="166CC921" w14:textId="77777777" w:rsidR="00590E10" w:rsidRDefault="00590E10" w:rsidP="00590E10">
      <w:pPr>
        <w:pStyle w:val="Ttulo1"/>
      </w:pPr>
      <w:bookmarkStart w:id="0" w:name="requerimento-de-alteração-de-orientação"/>
      <w:r>
        <w:t>REQUERIMENTO DE ALTERAÇÃO DE ORIENTAÇÃO</w:t>
      </w:r>
    </w:p>
    <w:p w14:paraId="666CC6EF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À Coordenação do Programa de Pós-Graduação Interdisciplinar em Energia e Sustentabilidade (PPGIES)</w:t>
      </w:r>
    </w:p>
    <w:p w14:paraId="7618B7C1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Os abaixo assinados vêm requerer a alteração da orientação do(a) discente abaixo identificado(a), nos termos do Art. 12, §2º, e do Art. 16, inciso XIV, do Regimento Interno do PPGIES.</w:t>
      </w:r>
    </w:p>
    <w:p w14:paraId="2D4E6DC3" w14:textId="77777777" w:rsidR="00590E10" w:rsidRPr="00590E10" w:rsidRDefault="00590E10" w:rsidP="00590E10">
      <w:pPr>
        <w:pStyle w:val="Ttulo2"/>
        <w:rPr>
          <w:color w:val="auto"/>
        </w:rPr>
      </w:pPr>
      <w:bookmarkStart w:id="1" w:name="identificação-doa-discente"/>
      <w:r w:rsidRPr="00590E10">
        <w:rPr>
          <w:color w:val="auto"/>
        </w:rPr>
        <w:t>1. Identificação do(a) discente</w:t>
      </w:r>
    </w:p>
    <w:p w14:paraId="34D5950D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Nome: ___________________________________________</w:t>
      </w:r>
    </w:p>
    <w:p w14:paraId="7718E382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 xml:space="preserve">Curso: </w:t>
      </w:r>
      <w:proofErr w:type="gramStart"/>
      <w:r w:rsidRPr="00590E10">
        <w:rPr>
          <w:lang w:val="pt-BR"/>
        </w:rPr>
        <w:t>( )</w:t>
      </w:r>
      <w:proofErr w:type="gramEnd"/>
      <w:r w:rsidRPr="00590E10">
        <w:rPr>
          <w:lang w:val="pt-BR"/>
        </w:rPr>
        <w:t xml:space="preserve"> Mestrado </w:t>
      </w:r>
      <w:proofErr w:type="gramStart"/>
      <w:r w:rsidRPr="00590E10">
        <w:rPr>
          <w:lang w:val="pt-BR"/>
        </w:rPr>
        <w:t>( )</w:t>
      </w:r>
      <w:proofErr w:type="gramEnd"/>
      <w:r w:rsidRPr="00590E10">
        <w:rPr>
          <w:lang w:val="pt-BR"/>
        </w:rPr>
        <w:t xml:space="preserve"> Doutorado</w:t>
      </w:r>
    </w:p>
    <w:p w14:paraId="10DCE8C4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Linha de Pesquisa: ________________________________</w:t>
      </w:r>
    </w:p>
    <w:p w14:paraId="05DA73DC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Título provisório do trabalho: ___________________________________________________ ___________________________________________________</w:t>
      </w:r>
    </w:p>
    <w:p w14:paraId="289B6B6E" w14:textId="77777777" w:rsidR="00590E10" w:rsidRPr="00590E10" w:rsidRDefault="00590E10" w:rsidP="00590E10">
      <w:pPr>
        <w:pStyle w:val="Ttulo2"/>
        <w:rPr>
          <w:color w:val="auto"/>
        </w:rPr>
      </w:pPr>
      <w:bookmarkStart w:id="2" w:name="orientação-atual"/>
      <w:bookmarkEnd w:id="1"/>
      <w:r w:rsidRPr="00590E10">
        <w:rPr>
          <w:color w:val="auto"/>
        </w:rPr>
        <w:t>2. Orientação atual</w:t>
      </w:r>
    </w:p>
    <w:p w14:paraId="6D7530C0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Orientador(a): ____________________________________</w:t>
      </w:r>
    </w:p>
    <w:p w14:paraId="43DC3521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Coorientador(a) (se houver): _______________________</w:t>
      </w:r>
    </w:p>
    <w:p w14:paraId="71EF04BB" w14:textId="77777777" w:rsidR="00590E10" w:rsidRPr="00590E10" w:rsidRDefault="00590E10" w:rsidP="00590E10">
      <w:pPr>
        <w:pStyle w:val="Ttulo2"/>
        <w:rPr>
          <w:color w:val="auto"/>
        </w:rPr>
      </w:pPr>
      <w:bookmarkStart w:id="3" w:name="orientação-proposta"/>
      <w:bookmarkEnd w:id="2"/>
      <w:r w:rsidRPr="00590E10">
        <w:rPr>
          <w:color w:val="auto"/>
        </w:rPr>
        <w:t>3. Orientação proposta</w:t>
      </w:r>
    </w:p>
    <w:p w14:paraId="799580A7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Novo(a) orientador(a): _____________________________</w:t>
      </w:r>
    </w:p>
    <w:p w14:paraId="77757748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Novo(a) coorientador(a) (se houver): _______________</w:t>
      </w:r>
    </w:p>
    <w:p w14:paraId="706E05A8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Data pretendida para início da nova orientação: _____/_____/________</w:t>
      </w:r>
    </w:p>
    <w:p w14:paraId="47DBEBA7" w14:textId="77777777" w:rsidR="00590E10" w:rsidRPr="00590E10" w:rsidRDefault="00590E10" w:rsidP="00590E10">
      <w:pPr>
        <w:pStyle w:val="Ttulo2"/>
        <w:rPr>
          <w:color w:val="auto"/>
        </w:rPr>
      </w:pPr>
      <w:bookmarkStart w:id="4" w:name="justificativa"/>
      <w:bookmarkEnd w:id="3"/>
      <w:r w:rsidRPr="00590E10">
        <w:rPr>
          <w:color w:val="auto"/>
        </w:rPr>
        <w:t>4. Justificativa</w:t>
      </w:r>
    </w:p>
    <w:p w14:paraId="5AEC359D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Apresentar, de forma objetiva, os motivos que fundamentam a alteração da orientação.</w:t>
      </w:r>
    </w:p>
    <w:p w14:paraId="5F12691F" w14:textId="5CC7A8F4" w:rsidR="00590E10" w:rsidRDefault="00590E10" w:rsidP="00590E10"/>
    <w:p w14:paraId="6A4342B9" w14:textId="77777777" w:rsidR="00590E10" w:rsidRDefault="00590E10" w:rsidP="00590E10"/>
    <w:p w14:paraId="4C27408A" w14:textId="77777777" w:rsidR="00590E10" w:rsidRDefault="00590E10" w:rsidP="00590E10"/>
    <w:p w14:paraId="4B69B8EA" w14:textId="77777777" w:rsidR="00590E10" w:rsidRDefault="00590E10" w:rsidP="00590E10"/>
    <w:p w14:paraId="4CDDF8FE" w14:textId="77777777" w:rsidR="00590E10" w:rsidRDefault="00590E10" w:rsidP="00590E10"/>
    <w:p w14:paraId="4FD3CB60" w14:textId="77777777" w:rsidR="00590E10" w:rsidRDefault="00590E10" w:rsidP="00590E10"/>
    <w:p w14:paraId="0642500A" w14:textId="77777777" w:rsidR="00590E10" w:rsidRDefault="00590E10" w:rsidP="00590E10"/>
    <w:p w14:paraId="6057B8C8" w14:textId="77777777" w:rsidR="00590E10" w:rsidRPr="00590E10" w:rsidRDefault="00590E10" w:rsidP="00590E10">
      <w:pPr>
        <w:pStyle w:val="Ttulo2"/>
        <w:rPr>
          <w:color w:val="auto"/>
        </w:rPr>
      </w:pPr>
      <w:bookmarkStart w:id="5" w:name="declarações-de-anuência"/>
      <w:bookmarkEnd w:id="4"/>
      <w:r w:rsidRPr="00590E10">
        <w:rPr>
          <w:color w:val="auto"/>
        </w:rPr>
        <w:lastRenderedPageBreak/>
        <w:t>5. Declarações de anuência</w:t>
      </w:r>
    </w:p>
    <w:p w14:paraId="2058A76D" w14:textId="77777777" w:rsidR="00590E10" w:rsidRDefault="00590E10" w:rsidP="00590E10">
      <w:pPr>
        <w:pStyle w:val="Ttulo3"/>
      </w:pPr>
      <w:bookmarkStart w:id="6" w:name="discente"/>
      <w:r>
        <w:t>Discente</w:t>
      </w:r>
    </w:p>
    <w:p w14:paraId="041BC11D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Declaro estar ciente e de acordo com a alteração da orientação proposta neste requerimento.</w:t>
      </w:r>
    </w:p>
    <w:p w14:paraId="37CC3813" w14:textId="0B2E09CE" w:rsid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 xml:space="preserve">Local e data: </w:t>
      </w:r>
    </w:p>
    <w:p w14:paraId="729A044B" w14:textId="77777777" w:rsidR="00590E10" w:rsidRPr="00590E10" w:rsidRDefault="00590E10" w:rsidP="00590E10">
      <w:pPr>
        <w:pStyle w:val="Corpodetexto"/>
        <w:rPr>
          <w:lang w:val="pt-BR"/>
        </w:rPr>
      </w:pPr>
    </w:p>
    <w:p w14:paraId="308FEFC5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Assinatura do(a) discente:</w:t>
      </w:r>
    </w:p>
    <w:p w14:paraId="1CEE1B41" w14:textId="003AD4D8" w:rsidR="00590E10" w:rsidRDefault="00590E10" w:rsidP="00590E10"/>
    <w:p w14:paraId="75985969" w14:textId="77777777" w:rsidR="00590E10" w:rsidRDefault="00590E10" w:rsidP="00590E10">
      <w:pPr>
        <w:pStyle w:val="Ttulo3"/>
      </w:pPr>
      <w:bookmarkStart w:id="7" w:name="orientadora-atual"/>
      <w:bookmarkEnd w:id="6"/>
      <w:r>
        <w:t>Orientador(a) atual</w:t>
      </w:r>
    </w:p>
    <w:p w14:paraId="70AB1850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Declaro estar ciente e de acordo com a transferência da orientação do(a) discente acima identificado(a).</w:t>
      </w:r>
    </w:p>
    <w:p w14:paraId="6ED0A8F9" w14:textId="19A3A7DC" w:rsidR="00590E10" w:rsidRDefault="00590E10" w:rsidP="00590E10">
      <w:pPr>
        <w:pStyle w:val="Corpodetexto"/>
      </w:pPr>
      <w:r>
        <w:t xml:space="preserve">Local e data: </w:t>
      </w:r>
    </w:p>
    <w:p w14:paraId="55EF58A9" w14:textId="77777777" w:rsidR="00590E10" w:rsidRDefault="00590E10" w:rsidP="00590E10">
      <w:pPr>
        <w:pStyle w:val="Corpodetexto"/>
      </w:pPr>
      <w:proofErr w:type="spellStart"/>
      <w:r>
        <w:t>Assinatura</w:t>
      </w:r>
      <w:proofErr w:type="spellEnd"/>
      <w:r>
        <w:t>:</w:t>
      </w:r>
    </w:p>
    <w:p w14:paraId="5A291D24" w14:textId="366B6B14" w:rsidR="00590E10" w:rsidRDefault="00590E10" w:rsidP="00590E10"/>
    <w:p w14:paraId="764FCE6F" w14:textId="77777777" w:rsidR="00590E10" w:rsidRDefault="00590E10" w:rsidP="00590E10">
      <w:pPr>
        <w:pStyle w:val="Ttulo3"/>
      </w:pPr>
      <w:bookmarkStart w:id="8" w:name="novoa-orientadora"/>
      <w:bookmarkEnd w:id="7"/>
      <w:r>
        <w:t>Novo(a) orientador(a)</w:t>
      </w:r>
    </w:p>
    <w:p w14:paraId="6EAF68CA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Declaro aceitar a orientação do(a) discente acima identificado(a), assumindo as responsabilidades previstas no Regimento Interno do PPGIES.</w:t>
      </w:r>
    </w:p>
    <w:p w14:paraId="5A53FFF2" w14:textId="51F7B508" w:rsidR="00590E10" w:rsidRDefault="00590E10" w:rsidP="00590E10">
      <w:pPr>
        <w:pStyle w:val="Corpodetexto"/>
      </w:pPr>
      <w:r>
        <w:t xml:space="preserve">Local e data: </w:t>
      </w:r>
    </w:p>
    <w:p w14:paraId="638EDCC6" w14:textId="77777777" w:rsidR="00590E10" w:rsidRDefault="00590E10" w:rsidP="00590E10">
      <w:pPr>
        <w:pStyle w:val="Corpodetexto"/>
      </w:pPr>
      <w:proofErr w:type="spellStart"/>
      <w:r>
        <w:t>Assinatura</w:t>
      </w:r>
      <w:proofErr w:type="spellEnd"/>
      <w:r>
        <w:t>:</w:t>
      </w:r>
    </w:p>
    <w:p w14:paraId="7AB88D6A" w14:textId="26E8DAC9" w:rsidR="00590E10" w:rsidRDefault="00590E10" w:rsidP="00590E10"/>
    <w:p w14:paraId="15161485" w14:textId="77777777" w:rsidR="00590E10" w:rsidRDefault="00590E10" w:rsidP="00590E10">
      <w:pPr>
        <w:pStyle w:val="Ttulo3"/>
      </w:pPr>
      <w:bookmarkStart w:id="9" w:name="coorientadora-quando-aplicável"/>
      <w:bookmarkEnd w:id="8"/>
      <w:r>
        <w:t>Coorientador(a) (quando aplicável)</w:t>
      </w:r>
    </w:p>
    <w:p w14:paraId="0B1DF348" w14:textId="77777777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>Declaro estar ciente e de acordo com minha atuação como coorientador(a) do(a) referido(a) discente.</w:t>
      </w:r>
    </w:p>
    <w:p w14:paraId="170AD724" w14:textId="4E1E138E" w:rsidR="00590E10" w:rsidRDefault="00590E10" w:rsidP="00590E10">
      <w:pPr>
        <w:pStyle w:val="Corpodetexto"/>
      </w:pPr>
      <w:r>
        <w:t xml:space="preserve">Local e data: </w:t>
      </w:r>
    </w:p>
    <w:p w14:paraId="15EC4C95" w14:textId="77777777" w:rsidR="00590E10" w:rsidRDefault="00590E10" w:rsidP="00590E10">
      <w:pPr>
        <w:pStyle w:val="Corpodetexto"/>
      </w:pPr>
      <w:proofErr w:type="spellStart"/>
      <w:r>
        <w:t>Assinatura</w:t>
      </w:r>
      <w:proofErr w:type="spellEnd"/>
      <w:r>
        <w:t>:</w:t>
      </w:r>
    </w:p>
    <w:p w14:paraId="2542B511" w14:textId="72E113D0" w:rsidR="00590E10" w:rsidRDefault="00590E10" w:rsidP="00590E10"/>
    <w:p w14:paraId="0B2904DA" w14:textId="77777777" w:rsidR="00590E10" w:rsidRPr="00590E10" w:rsidRDefault="00590E10" w:rsidP="00590E10">
      <w:pPr>
        <w:pStyle w:val="Ttulo2"/>
        <w:rPr>
          <w:color w:val="auto"/>
        </w:rPr>
      </w:pPr>
      <w:bookmarkStart w:id="10" w:name="parecer-da-coordenação"/>
      <w:bookmarkEnd w:id="5"/>
      <w:bookmarkEnd w:id="9"/>
      <w:r w:rsidRPr="00590E10">
        <w:rPr>
          <w:color w:val="auto"/>
        </w:rPr>
        <w:t>6. Parecer da Coordenação</w:t>
      </w:r>
    </w:p>
    <w:p w14:paraId="3FABD119" w14:textId="77777777" w:rsidR="00590E10" w:rsidRPr="00590E10" w:rsidRDefault="00590E10" w:rsidP="00590E10">
      <w:pPr>
        <w:pStyle w:val="FirstParagraph"/>
        <w:rPr>
          <w:lang w:val="pt-BR"/>
        </w:rPr>
      </w:pPr>
      <w:proofErr w:type="gramStart"/>
      <w:r w:rsidRPr="00590E10">
        <w:rPr>
          <w:lang w:val="pt-BR"/>
        </w:rPr>
        <w:t>( )</w:t>
      </w:r>
      <w:proofErr w:type="gramEnd"/>
      <w:r w:rsidRPr="00590E10">
        <w:rPr>
          <w:lang w:val="pt-BR"/>
        </w:rPr>
        <w:t xml:space="preserve"> Encaminhar ao Colegiado do PPGIES.</w:t>
      </w:r>
    </w:p>
    <w:p w14:paraId="3D8184DF" w14:textId="77777777" w:rsidR="00590E10" w:rsidRDefault="00590E10" w:rsidP="00590E10">
      <w:pPr>
        <w:pStyle w:val="Corpodetexto"/>
      </w:pPr>
      <w:proofErr w:type="gramStart"/>
      <w:r>
        <w:lastRenderedPageBreak/>
        <w:t>( )</w:t>
      </w:r>
      <w:proofErr w:type="gramEnd"/>
      <w:r>
        <w:t xml:space="preserve"> </w:t>
      </w:r>
      <w:proofErr w:type="spellStart"/>
      <w:r>
        <w:t>Solicitar</w:t>
      </w:r>
      <w:proofErr w:type="spellEnd"/>
      <w:r>
        <w:t xml:space="preserve"> </w:t>
      </w:r>
      <w:proofErr w:type="spellStart"/>
      <w:r>
        <w:t>complementação</w:t>
      </w:r>
      <w:proofErr w:type="spellEnd"/>
      <w:r>
        <w:t xml:space="preserve"> documental.</w:t>
      </w:r>
    </w:p>
    <w:p w14:paraId="2CD34238" w14:textId="77777777" w:rsidR="00590E10" w:rsidRDefault="00590E10" w:rsidP="00590E10">
      <w:pPr>
        <w:pStyle w:val="Corpodetexto"/>
      </w:pPr>
      <w:proofErr w:type="spellStart"/>
      <w:r>
        <w:t>Observações</w:t>
      </w:r>
      <w:proofErr w:type="spellEnd"/>
      <w:r>
        <w:t>:</w:t>
      </w:r>
    </w:p>
    <w:p w14:paraId="7DACD65E" w14:textId="3FC1FB9D" w:rsidR="00590E10" w:rsidRDefault="00590E10" w:rsidP="00590E10"/>
    <w:p w14:paraId="6AA8D134" w14:textId="0FDE82FD" w:rsidR="00590E10" w:rsidRPr="00590E10" w:rsidRDefault="00590E10" w:rsidP="00590E10">
      <w:pPr>
        <w:pStyle w:val="FirstParagraph"/>
        <w:rPr>
          <w:lang w:val="pt-BR"/>
        </w:rPr>
      </w:pPr>
      <w:r w:rsidRPr="00590E10">
        <w:rPr>
          <w:lang w:val="pt-BR"/>
        </w:rPr>
        <w:t xml:space="preserve">Local e data: </w:t>
      </w:r>
    </w:p>
    <w:p w14:paraId="696E97DF" w14:textId="77777777" w:rsidR="00590E10" w:rsidRPr="00590E10" w:rsidRDefault="00590E10" w:rsidP="00590E10">
      <w:pPr>
        <w:pStyle w:val="Corpodetexto"/>
        <w:rPr>
          <w:lang w:val="pt-BR"/>
        </w:rPr>
      </w:pPr>
      <w:r w:rsidRPr="00590E10">
        <w:rPr>
          <w:lang w:val="pt-BR"/>
        </w:rPr>
        <w:t>Assinatura da Coordenação:</w:t>
      </w:r>
      <w:bookmarkEnd w:id="0"/>
      <w:bookmarkEnd w:id="10"/>
    </w:p>
    <w:sectPr w:rsidR="00590E10" w:rsidRPr="00590E10">
      <w:headerReference w:type="default" r:id="rId7"/>
      <w:footerReference w:type="default" r:id="rId8"/>
      <w:pgSz w:w="11906" w:h="16838"/>
      <w:pgMar w:top="1134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F8DEB" w14:textId="77777777" w:rsidR="00302222" w:rsidRDefault="00302222">
      <w:r>
        <w:separator/>
      </w:r>
    </w:p>
  </w:endnote>
  <w:endnote w:type="continuationSeparator" w:id="0">
    <w:p w14:paraId="4DED7419" w14:textId="77777777" w:rsidR="00302222" w:rsidRDefault="00302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roman"/>
    <w:pitch w:val="default"/>
  </w:font>
  <w:font w:name="Lohit Devanagari"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roid Sans Fallback">
    <w:charset w:val="00"/>
    <w:family w:val="auto"/>
    <w:pitch w:val="variable"/>
  </w:font>
  <w:font w:name="Lohit Hindi">
    <w:charset w:val="00"/>
    <w:family w:val="auto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B6B20" w14:textId="662985EB" w:rsidR="002B125A" w:rsidRDefault="0039728D" w:rsidP="0039728D">
    <w:pPr>
      <w:pStyle w:val="Rodap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03643B" wp14:editId="1A37C0DF">
              <wp:simplePos x="0" y="0"/>
              <wp:positionH relativeFrom="column">
                <wp:posOffset>159830</wp:posOffset>
              </wp:positionH>
              <wp:positionV relativeFrom="paragraph">
                <wp:posOffset>61595</wp:posOffset>
              </wp:positionV>
              <wp:extent cx="5828689" cy="24450"/>
              <wp:effectExtent l="0" t="0" r="19685" b="33020"/>
              <wp:wrapNone/>
              <wp:docPr id="197042937" name="Conector re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28689" cy="244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91EA0E9" id="Conector reto 1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6pt,4.85pt" to="471.5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" strokecolor="black [3200]" strokeweight=".5pt">
              <v:stroke joinstyle="miter"/>
            </v:line>
          </w:pict>
        </mc:Fallback>
      </mc:AlternateContent>
    </w:r>
  </w:p>
  <w:p w14:paraId="72FD36D2" w14:textId="1801A7D1" w:rsidR="0039728D" w:rsidRPr="0039728D" w:rsidRDefault="0039728D" w:rsidP="0039728D">
    <w:pPr>
      <w:pStyle w:val="Rodap"/>
      <w:jc w:val="center"/>
      <w:rPr>
        <w:rFonts w:ascii="Times New Roman" w:hAnsi="Times New Roman" w:cs="Times New Roman"/>
        <w:sz w:val="20"/>
        <w:szCs w:val="20"/>
      </w:rPr>
    </w:pPr>
    <w:r w:rsidRPr="0039728D">
      <w:rPr>
        <w:rFonts w:ascii="Times New Roman" w:hAnsi="Times New Roman" w:cs="Times New Roman"/>
        <w:sz w:val="20"/>
        <w:szCs w:val="20"/>
      </w:rPr>
      <w:t xml:space="preserve">Av. Tancredo Neves, 6731, Itaipu </w:t>
    </w:r>
    <w:proofErr w:type="spellStart"/>
    <w:r w:rsidRPr="0039728D">
      <w:rPr>
        <w:rFonts w:ascii="Times New Roman" w:hAnsi="Times New Roman" w:cs="Times New Roman"/>
        <w:sz w:val="20"/>
        <w:szCs w:val="20"/>
      </w:rPr>
      <w:t>Parquetec</w:t>
    </w:r>
    <w:proofErr w:type="spellEnd"/>
    <w:r w:rsidRPr="0039728D">
      <w:rPr>
        <w:rFonts w:ascii="Times New Roman" w:hAnsi="Times New Roman" w:cs="Times New Roman"/>
        <w:sz w:val="20"/>
        <w:szCs w:val="20"/>
      </w:rPr>
      <w:t xml:space="preserve"> - Bloco 06, Espaço 04, Sala 07. Foz do Iguaçu - PR, Caixa Postal 2044.</w:t>
    </w:r>
  </w:p>
  <w:p w14:paraId="3CA46C42" w14:textId="772D0B53" w:rsidR="0039728D" w:rsidRPr="0039728D" w:rsidRDefault="0039728D" w:rsidP="0039728D">
    <w:pPr>
      <w:pStyle w:val="Rodap"/>
      <w:jc w:val="center"/>
      <w:rPr>
        <w:rFonts w:ascii="Times New Roman" w:hAnsi="Times New Roman" w:cs="Times New Roman"/>
        <w:sz w:val="20"/>
        <w:szCs w:val="20"/>
      </w:rPr>
    </w:pPr>
    <w:r w:rsidRPr="0039728D">
      <w:rPr>
        <w:rFonts w:ascii="Times New Roman" w:hAnsi="Times New Roman" w:cs="Times New Roman"/>
        <w:sz w:val="20"/>
        <w:szCs w:val="20"/>
      </w:rPr>
      <w:t>CEP: 85867-363 Telefone: (45) 3522-998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05EC7" w14:textId="77777777" w:rsidR="00302222" w:rsidRDefault="00302222">
      <w:r>
        <w:rPr>
          <w:color w:val="000000"/>
        </w:rPr>
        <w:separator/>
      </w:r>
    </w:p>
  </w:footnote>
  <w:footnote w:type="continuationSeparator" w:id="0">
    <w:p w14:paraId="3A2E2DC3" w14:textId="77777777" w:rsidR="00302222" w:rsidRDefault="003022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CB9D0" w14:textId="77777777" w:rsidR="00A37826" w:rsidRDefault="00000000">
    <w:pPr>
      <w:pStyle w:val="NormalWeb"/>
      <w:pageBreakBefore/>
      <w:spacing w:after="0" w:line="240" w:lineRule="aut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9608504" wp14:editId="25AD9707">
          <wp:simplePos x="0" y="0"/>
          <wp:positionH relativeFrom="column">
            <wp:posOffset>2794635</wp:posOffset>
          </wp:positionH>
          <wp:positionV relativeFrom="paragraph">
            <wp:posOffset>-301259</wp:posOffset>
          </wp:positionV>
          <wp:extent cx="571500" cy="535940"/>
          <wp:effectExtent l="0" t="0" r="0" b="0"/>
          <wp:wrapSquare wrapText="bothSides"/>
          <wp:docPr id="1097022375" name="Imagem 2" descr="C:\Users\Eduardo\AppData\Local\Temp\lu5204qrye.tmp\lu5204qrz2_tmp_aef45016c50bfeec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1500" cy="5359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9D0EA8" w14:textId="7EA1E730" w:rsidR="00A37826" w:rsidRDefault="00000000">
    <w:pPr>
      <w:pStyle w:val="NormalWeb"/>
      <w:spacing w:before="0" w:after="0" w:line="240" w:lineRule="auto"/>
      <w:jc w:val="center"/>
    </w:pPr>
    <w:r>
      <w:rPr>
        <w:sz w:val="20"/>
        <w:szCs w:val="20"/>
      </w:rPr>
      <w:t>M</w:t>
    </w:r>
    <w:r w:rsidR="002E6839">
      <w:rPr>
        <w:sz w:val="20"/>
        <w:szCs w:val="20"/>
      </w:rPr>
      <w:t>inistério da Educação</w:t>
    </w:r>
  </w:p>
  <w:p w14:paraId="2A48069E" w14:textId="76DB4061" w:rsidR="00A37826" w:rsidRDefault="00000000">
    <w:pPr>
      <w:pStyle w:val="NormalWeb"/>
      <w:spacing w:before="0" w:after="0" w:line="240" w:lineRule="auto"/>
      <w:jc w:val="center"/>
    </w:pPr>
    <w:r>
      <w:rPr>
        <w:sz w:val="20"/>
        <w:szCs w:val="20"/>
      </w:rPr>
      <w:t>U</w:t>
    </w:r>
    <w:r w:rsidR="002E6839">
      <w:rPr>
        <w:sz w:val="20"/>
        <w:szCs w:val="20"/>
      </w:rPr>
      <w:t>niversidade Federal da Integração Latino-Americana</w:t>
    </w:r>
  </w:p>
  <w:p w14:paraId="2832AF18" w14:textId="138BD79C" w:rsidR="00A37826" w:rsidRDefault="00000000">
    <w:pPr>
      <w:pStyle w:val="NormalWeb"/>
      <w:shd w:val="clear" w:color="auto" w:fill="FFFFFF"/>
      <w:spacing w:before="0" w:after="0" w:line="240" w:lineRule="auto"/>
      <w:jc w:val="center"/>
    </w:pPr>
    <w:bookmarkStart w:id="11" w:name="_heading=h.1ci93xb"/>
    <w:bookmarkEnd w:id="11"/>
    <w:r>
      <w:rPr>
        <w:color w:val="000000"/>
        <w:sz w:val="20"/>
        <w:szCs w:val="20"/>
      </w:rPr>
      <w:t>I</w:t>
    </w:r>
    <w:r w:rsidR="002E6839">
      <w:rPr>
        <w:color w:val="000000"/>
        <w:sz w:val="20"/>
        <w:szCs w:val="20"/>
      </w:rPr>
      <w:t>nstituto Latino-Americano de Tecnologia, Infraestrutura e Território</w:t>
    </w:r>
  </w:p>
  <w:p w14:paraId="6C67F7BB" w14:textId="47C62985" w:rsidR="00A37826" w:rsidRDefault="00000000">
    <w:pPr>
      <w:pStyle w:val="NormalWeb"/>
      <w:spacing w:before="0" w:after="0" w:line="240" w:lineRule="auto"/>
      <w:jc w:val="center"/>
      <w:rPr>
        <w:rFonts w:eastAsia="Calibri" w:cs="Calibri"/>
        <w:color w:val="000000"/>
      </w:rPr>
    </w:pPr>
    <w:r>
      <w:rPr>
        <w:sz w:val="20"/>
        <w:szCs w:val="20"/>
      </w:rPr>
      <w:t>P</w:t>
    </w:r>
    <w:r w:rsidR="002E6839">
      <w:rPr>
        <w:sz w:val="20"/>
        <w:szCs w:val="20"/>
      </w:rPr>
      <w:t>rograma de Pós-Graduação Interdisciplinar em Energia e Sustentabilida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6E4843"/>
    <w:multiLevelType w:val="multilevel"/>
    <w:tmpl w:val="0358AF8A"/>
    <w:styleLink w:val="Semlista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."/>
      <w:lvlJc w:val="left"/>
      <w:pPr>
        <w:ind w:left="1080" w:hanging="360"/>
      </w:pPr>
    </w:lvl>
    <w:lvl w:ilvl="2">
      <w:start w:val="1"/>
      <w:numFmt w:val="none"/>
      <w:lvlText w:val="."/>
      <w:lvlJc w:val="left"/>
      <w:pPr>
        <w:ind w:left="1440" w:hanging="360"/>
      </w:pPr>
    </w:lvl>
    <w:lvl w:ilvl="3">
      <w:start w:val="1"/>
      <w:numFmt w:val="none"/>
      <w:lvlText w:val="."/>
      <w:lvlJc w:val="left"/>
      <w:pPr>
        <w:ind w:left="1800" w:hanging="360"/>
      </w:pPr>
    </w:lvl>
    <w:lvl w:ilvl="4">
      <w:start w:val="1"/>
      <w:numFmt w:val="none"/>
      <w:lvlText w:val="."/>
      <w:lvlJc w:val="left"/>
      <w:pPr>
        <w:ind w:left="2160" w:hanging="360"/>
      </w:pPr>
    </w:lvl>
    <w:lvl w:ilvl="5">
      <w:start w:val="1"/>
      <w:numFmt w:val="none"/>
      <w:lvlText w:val="."/>
      <w:lvlJc w:val="left"/>
      <w:pPr>
        <w:ind w:left="2520" w:hanging="360"/>
      </w:pPr>
    </w:lvl>
    <w:lvl w:ilvl="6">
      <w:start w:val="1"/>
      <w:numFmt w:val="none"/>
      <w:lvlText w:val="."/>
      <w:lvlJc w:val="left"/>
      <w:pPr>
        <w:ind w:left="2880" w:hanging="360"/>
      </w:pPr>
    </w:lvl>
    <w:lvl w:ilvl="7">
      <w:start w:val="1"/>
      <w:numFmt w:val="none"/>
      <w:lvlText w:val="."/>
      <w:lvlJc w:val="left"/>
      <w:pPr>
        <w:ind w:left="3240" w:hanging="360"/>
      </w:pPr>
    </w:lvl>
    <w:lvl w:ilvl="8">
      <w:start w:val="1"/>
      <w:numFmt w:val="none"/>
      <w:lvlText w:val="."/>
      <w:lvlJc w:val="left"/>
      <w:pPr>
        <w:ind w:left="3600" w:hanging="360"/>
      </w:pPr>
    </w:lvl>
  </w:abstractNum>
  <w:num w:numId="1" w16cid:durableId="1486818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6E56"/>
    <w:rsid w:val="000421A8"/>
    <w:rsid w:val="00106E56"/>
    <w:rsid w:val="001509D2"/>
    <w:rsid w:val="00162598"/>
    <w:rsid w:val="0018738F"/>
    <w:rsid w:val="00245C15"/>
    <w:rsid w:val="002B125A"/>
    <w:rsid w:val="002D2B0F"/>
    <w:rsid w:val="002E6839"/>
    <w:rsid w:val="00302222"/>
    <w:rsid w:val="003169FD"/>
    <w:rsid w:val="0039728D"/>
    <w:rsid w:val="0053294B"/>
    <w:rsid w:val="0055206D"/>
    <w:rsid w:val="00590E10"/>
    <w:rsid w:val="005C12A1"/>
    <w:rsid w:val="006503EE"/>
    <w:rsid w:val="00736118"/>
    <w:rsid w:val="0075347E"/>
    <w:rsid w:val="008434BD"/>
    <w:rsid w:val="00862C17"/>
    <w:rsid w:val="008B5E59"/>
    <w:rsid w:val="009C1E2B"/>
    <w:rsid w:val="009F0649"/>
    <w:rsid w:val="00A37826"/>
    <w:rsid w:val="00A63BCB"/>
    <w:rsid w:val="00A71864"/>
    <w:rsid w:val="00A71965"/>
    <w:rsid w:val="00B822DA"/>
    <w:rsid w:val="00BF14EF"/>
    <w:rsid w:val="00C2415F"/>
    <w:rsid w:val="00CD3494"/>
    <w:rsid w:val="00D02D4E"/>
    <w:rsid w:val="00D512CE"/>
    <w:rsid w:val="00E13D8F"/>
    <w:rsid w:val="00E465F7"/>
    <w:rsid w:val="00EF74D8"/>
    <w:rsid w:val="00F9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8704B7"/>
  <w15:docId w15:val="{D46BBEBE-92A8-4545-B676-6EDA28EA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Ttulo1">
    <w:name w:val="heading 1"/>
    <w:basedOn w:val="Standard"/>
    <w:next w:val="Standard"/>
    <w:uiPriority w:val="9"/>
    <w:qFormat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tulo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tulo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rFonts w:eastAsia="F" w:cs="F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before="60" w:after="6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Lista">
    <w:name w:val="List"/>
    <w:basedOn w:val="Textbody"/>
    <w:rPr>
      <w:rFonts w:cs="Lohit Devanagar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abealho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Rodap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Textodebalo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paragraph" w:customStyle="1" w:styleId="western">
    <w:name w:val="western"/>
    <w:basedOn w:val="Standard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decomentrio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paragraph" w:styleId="Subttulo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Standarduser">
    <w:name w:val="Standard (user)"/>
    <w:pPr>
      <w:suppressAutoHyphens/>
    </w:pPr>
    <w:rPr>
      <w:rFonts w:ascii="Times New Roman" w:eastAsia="Droid Sans Fallback" w:hAnsi="Times New Roman" w:cs="Lohit Hindi"/>
      <w:kern w:val="3"/>
      <w:sz w:val="24"/>
      <w:szCs w:val="24"/>
      <w:lang w:eastAsia="zh-CN" w:bidi="hi-IN"/>
    </w:rPr>
  </w:style>
  <w:style w:type="paragraph" w:styleId="NormalWeb">
    <w:name w:val="Normal (Web)"/>
    <w:basedOn w:val="Standard"/>
    <w:uiPriority w:val="99"/>
    <w:pPr>
      <w:spacing w:before="280" w:after="142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bealhoChar">
    <w:name w:val="Cabeçalho Char"/>
    <w:basedOn w:val="Fontepargpadro"/>
  </w:style>
  <w:style w:type="character" w:customStyle="1" w:styleId="RodapChar">
    <w:name w:val="Rodapé Char"/>
    <w:basedOn w:val="Fontepargpadro"/>
  </w:style>
  <w:style w:type="character" w:customStyle="1" w:styleId="TextodebaloChar">
    <w:name w:val="Texto de balão Char"/>
    <w:basedOn w:val="Fontepargpadro"/>
    <w:rPr>
      <w:rFonts w:ascii="Tahoma" w:eastAsia="Tahoma" w:hAnsi="Tahoma" w:cs="Tahoma"/>
      <w:sz w:val="16"/>
      <w:szCs w:val="16"/>
    </w:rPr>
  </w:style>
  <w:style w:type="character" w:customStyle="1" w:styleId="Ttulo1Char">
    <w:name w:val="Título 1 Char"/>
    <w:basedOn w:val="Fontepargpadro"/>
    <w:rPr>
      <w:rFonts w:ascii="Times New Roman" w:eastAsia="Times New Roman" w:hAnsi="Times New Roman" w:cs="Times New Roman"/>
      <w:b/>
      <w:bCs/>
      <w:sz w:val="24"/>
      <w:szCs w:val="24"/>
      <w:lang w:val="pt-BR" w:eastAsia="pt-BR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CorpodetextoChar">
    <w:name w:val="Corpo de texto Char"/>
    <w:basedOn w:val="Fontepargpadro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Refdecomentrio">
    <w:name w:val="annotation reference"/>
    <w:basedOn w:val="Fontepargpadro"/>
    <w:rPr>
      <w:sz w:val="16"/>
      <w:szCs w:val="16"/>
    </w:rPr>
  </w:style>
  <w:style w:type="character" w:customStyle="1" w:styleId="TextodecomentrioChar">
    <w:name w:val="Texto de comentário Char"/>
    <w:basedOn w:val="Fontepargpadro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rPr>
      <w:b/>
      <w:bCs/>
      <w:sz w:val="20"/>
      <w:szCs w:val="20"/>
    </w:rPr>
  </w:style>
  <w:style w:type="character" w:customStyle="1" w:styleId="Internetlink">
    <w:name w:val="Internet link"/>
    <w:basedOn w:val="Fontepargpadro"/>
    <w:rPr>
      <w:color w:val="0000FF"/>
      <w:u w:val="single"/>
    </w:rPr>
  </w:style>
  <w:style w:type="character" w:styleId="TtulodoLivro">
    <w:name w:val="Book Title"/>
    <w:basedOn w:val="Fontepargpadro"/>
    <w:rPr>
      <w:b/>
      <w:bCs/>
      <w:smallCaps/>
      <w:spacing w:val="5"/>
    </w:rPr>
  </w:style>
  <w:style w:type="character" w:customStyle="1" w:styleId="Ttulo2Char">
    <w:name w:val="Título 2 Char"/>
    <w:basedOn w:val="Fontepargpadro"/>
    <w:rPr>
      <w:rFonts w:ascii="Cambria" w:eastAsia="F" w:hAnsi="Cambria" w:cs="F"/>
      <w:b/>
      <w:bCs/>
      <w:color w:val="4F81BD"/>
      <w:sz w:val="26"/>
      <w:szCs w:val="26"/>
    </w:rPr>
  </w:style>
  <w:style w:type="character" w:customStyle="1" w:styleId="ListLabel1">
    <w:name w:val="ListLabel 1"/>
    <w:rPr>
      <w:rFonts w:ascii="Arial Narrow" w:eastAsia="Arial Narrow" w:hAnsi="Arial Narrow" w:cs="Arial Narrow"/>
      <w:spacing w:val="5"/>
      <w:sz w:val="16"/>
      <w:szCs w:val="16"/>
    </w:rPr>
  </w:style>
  <w:style w:type="character" w:customStyle="1" w:styleId="ListLabel2">
    <w:name w:val="ListLabel 2"/>
    <w:rPr>
      <w:rFonts w:ascii="Arial Narrow" w:eastAsia="Arial Narrow" w:hAnsi="Arial Narrow" w:cs="Arial Narrow"/>
      <w:spacing w:val="5"/>
      <w:sz w:val="16"/>
      <w:szCs w:val="16"/>
    </w:rPr>
  </w:style>
  <w:style w:type="numbering" w:customStyle="1" w:styleId="Semlista1">
    <w:name w:val="Sem lista1"/>
    <w:basedOn w:val="Semlista"/>
    <w:pPr>
      <w:numPr>
        <w:numId w:val="1"/>
      </w:numPr>
    </w:pPr>
  </w:style>
  <w:style w:type="character" w:styleId="Hyperlink">
    <w:name w:val="Hyperlink"/>
    <w:basedOn w:val="Fontepargpadro"/>
    <w:uiPriority w:val="99"/>
    <w:unhideWhenUsed/>
    <w:rsid w:val="00A71864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71864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1"/>
    <w:qFormat/>
    <w:rsid w:val="00590E10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CorpodetextoChar1">
    <w:name w:val="Corpo de texto Char1"/>
    <w:basedOn w:val="Fontepargpadro"/>
    <w:link w:val="Corpodetexto"/>
    <w:rsid w:val="00590E1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Corpodetexto"/>
    <w:next w:val="Corpodetexto"/>
    <w:qFormat/>
    <w:rsid w:val="00590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96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</dc:creator>
  <cp:lastModifiedBy>Márcia Regina Becker</cp:lastModifiedBy>
  <cp:revision>2</cp:revision>
  <cp:lastPrinted>2025-02-10T21:31:00Z</cp:lastPrinted>
  <dcterms:created xsi:type="dcterms:W3CDTF">2026-06-15T16:43:00Z</dcterms:created>
  <dcterms:modified xsi:type="dcterms:W3CDTF">2026-06-15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ContentTypeId">
    <vt:lpwstr>0x0101000D9C8ED37BAF734A8F16903E8D662CA4</vt:lpwstr>
  </property>
  <property fmtid="{D5CDD505-2E9C-101B-9397-08002B2CF9AE}" pid="5" name="DocSecurity">
    <vt:r8>0</vt:r8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